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sz w:val="2"/>
          <w:lang w:val="en-CA" w:eastAsia="zh-CN"/>
        </w:rPr>
        <w:id w:val="1606993259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14:paraId="08489D9A" w14:textId="48B0561C" w:rsidR="00592C6D" w:rsidRDefault="00592C6D">
          <w:pPr>
            <w:pStyle w:val="NoSpacing"/>
            <w:rPr>
              <w:sz w:val="2"/>
            </w:rPr>
          </w:pPr>
        </w:p>
        <w:p w14:paraId="64D2C27C" w14:textId="77777777" w:rsidR="00592C6D" w:rsidRDefault="00592C6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47BFFF5" wp14:editId="24171A4B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940EE26" w14:textId="6D18CFFB" w:rsidR="00592C6D" w:rsidRDefault="00592C6D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User manuals</w:t>
                                    </w:r>
                                  </w:p>
                                </w:sdtContent>
                              </w:sdt>
                              <w:p w14:paraId="4AFD0DEE" w14:textId="4AF1AD92" w:rsidR="00592C6D" w:rsidRDefault="0024124C">
                                <w:pPr>
                                  <w:pStyle w:val="NoSpacing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592C6D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Intended for Public</w:t>
                                    </w:r>
                                  </w:sdtContent>
                                </w:sdt>
                                <w:r w:rsidR="00592C6D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90C537A" w14:textId="77777777" w:rsidR="00592C6D" w:rsidRDefault="00592C6D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047BFFF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940EE26" w14:textId="6D18CFFB" w:rsidR="00592C6D" w:rsidRDefault="00592C6D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User manuals</w:t>
                              </w:r>
                            </w:p>
                          </w:sdtContent>
                        </w:sdt>
                        <w:p w14:paraId="4AFD0DEE" w14:textId="4AF1AD92" w:rsidR="00592C6D" w:rsidRDefault="0024124C">
                          <w:pPr>
                            <w:pStyle w:val="NoSpacing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592C6D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Intended for Public</w:t>
                              </w:r>
                            </w:sdtContent>
                          </w:sdt>
                          <w:r w:rsidR="00592C6D"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90C537A" w14:textId="77777777" w:rsidR="00592C6D" w:rsidRDefault="00592C6D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2558833E" wp14:editId="4FAFACC0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C2BF582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218329AD" wp14:editId="3FE2A937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88FF6F8" w14:textId="7C370455" w:rsidR="00592C6D" w:rsidRDefault="0024124C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592C6D"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Blueberry Pi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6602521F" w14:textId="2BCC1216" w:rsidR="00592C6D" w:rsidRDefault="00817C61">
                                    <w:pPr>
                                      <w:pStyle w:val="NoSpacing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Everybyte Digital Product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218329AD" id="Text Box 69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" filled="f" stroked="f" strokeweight=".5pt">
                    <v:textbox style="mso-fit-shape-to-text:t" inset="0,0,0,0">
                      <w:txbxContent>
                        <w:p w14:paraId="188FF6F8" w14:textId="7C370455" w:rsidR="00592C6D" w:rsidRDefault="0024124C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592C6D"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Blueberry Pi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EndPr/>
                          <w:sdtContent>
                            <w:p w14:paraId="6602521F" w14:textId="2BCC1216" w:rsidR="00592C6D" w:rsidRDefault="00817C61">
                              <w:pPr>
                                <w:pStyle w:val="NoSpacing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Everybyte Digital Products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30991939" w14:textId="758274E0" w:rsidR="00592C6D" w:rsidRDefault="00592C6D">
          <w:r>
            <w:br w:type="page"/>
          </w:r>
        </w:p>
      </w:sdtContent>
    </w:sdt>
    <w:p w14:paraId="78585916" w14:textId="785CAFB3" w:rsidR="00592C6D" w:rsidRPr="00817C61" w:rsidRDefault="00817C61" w:rsidP="00817C61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817C61">
        <w:rPr>
          <w:rFonts w:ascii="Times New Roman" w:hAnsi="Times New Roman" w:cs="Times New Roman"/>
          <w:b/>
          <w:bCs/>
          <w:sz w:val="30"/>
          <w:szCs w:val="30"/>
        </w:rPr>
        <w:lastRenderedPageBreak/>
        <w:t>Table of Content</w:t>
      </w:r>
    </w:p>
    <w:p w14:paraId="5029FA02" w14:textId="0DCB4ABF" w:rsidR="00830C7D" w:rsidRDefault="00830C7D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Table of Content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>Page 1</w:t>
      </w:r>
    </w:p>
    <w:p w14:paraId="16CD5560" w14:textId="3B34589D" w:rsidR="00817C61" w:rsidRDefault="00817C61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 w:rsidRPr="00817C61">
        <w:rPr>
          <w:rFonts w:ascii="Times New Roman" w:hAnsi="Times New Roman" w:cs="Times New Roman"/>
          <w:sz w:val="26"/>
          <w:szCs w:val="26"/>
        </w:rPr>
        <w:t>Summary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2</w:t>
      </w:r>
    </w:p>
    <w:p w14:paraId="4FD30ECF" w14:textId="25E1A49E" w:rsidR="00817C61" w:rsidRDefault="00C11273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Product Description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3</w:t>
      </w:r>
    </w:p>
    <w:p w14:paraId="431178ED" w14:textId="1346C8F9" w:rsidR="00C11273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User instruction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830C7D">
        <w:rPr>
          <w:rFonts w:ascii="Times New Roman" w:hAnsi="Times New Roman" w:cs="Times New Roman"/>
          <w:sz w:val="26"/>
          <w:szCs w:val="26"/>
        </w:rPr>
        <w:t>4</w:t>
      </w:r>
    </w:p>
    <w:p w14:paraId="21C53484" w14:textId="337AB6E7" w:rsidR="00711B17" w:rsidRDefault="00711B17" w:rsidP="00817C61">
      <w:pPr>
        <w:spacing w:line="480" w:lineRule="auto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>Contact</w:t>
      </w:r>
      <w:r w:rsidR="00F311F7">
        <w:rPr>
          <w:rFonts w:ascii="Times New Roman" w:hAnsi="Times New Roman" w:cs="Times New Roman"/>
          <w:sz w:val="26"/>
          <w:szCs w:val="26"/>
        </w:rPr>
        <w:t xml:space="preserve"> us</w:t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</w:r>
      <w:r>
        <w:rPr>
          <w:rFonts w:ascii="Times New Roman" w:hAnsi="Times New Roman" w:cs="Times New Roman"/>
          <w:sz w:val="26"/>
          <w:szCs w:val="26"/>
        </w:rPr>
        <w:tab/>
        <w:t xml:space="preserve">Page </w:t>
      </w:r>
      <w:r w:rsidR="004E54A1">
        <w:rPr>
          <w:rFonts w:ascii="Times New Roman" w:hAnsi="Times New Roman" w:cs="Times New Roman"/>
          <w:sz w:val="26"/>
          <w:szCs w:val="26"/>
        </w:rPr>
        <w:t>10</w:t>
      </w:r>
    </w:p>
    <w:p w14:paraId="63E1588B" w14:textId="3062F6E4" w:rsidR="008115B7" w:rsidRDefault="008115B7">
      <w:pPr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br w:type="page"/>
      </w:r>
    </w:p>
    <w:p w14:paraId="5FA652A2" w14:textId="4FF6B767" w:rsidR="00817C61" w:rsidRDefault="009842FC" w:rsidP="009842FC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 w:rsidRPr="009842FC">
        <w:rPr>
          <w:rFonts w:ascii="Times New Roman" w:hAnsi="Times New Roman" w:cs="Times New Roman"/>
          <w:b/>
          <w:bCs/>
          <w:sz w:val="30"/>
          <w:szCs w:val="30"/>
        </w:rPr>
        <w:lastRenderedPageBreak/>
        <w:t>Summary</w:t>
      </w:r>
    </w:p>
    <w:p w14:paraId="59316D23" w14:textId="38F8BD05" w:rsidR="00D15387" w:rsidRDefault="00C3295D" w:rsidP="00D1538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FA7EFF">
        <w:rPr>
          <w:rFonts w:ascii="Times New Roman" w:hAnsi="Times New Roman" w:cs="Times New Roman"/>
          <w:sz w:val="24"/>
          <w:szCs w:val="24"/>
        </w:rPr>
        <w:t>user manual is provided for the users of DALTAMS, a Teaching Assistant (TA) Management System, that is currently</w:t>
      </w:r>
      <w:r w:rsidR="00747045">
        <w:rPr>
          <w:rFonts w:ascii="Times New Roman" w:hAnsi="Times New Roman" w:cs="Times New Roman"/>
          <w:sz w:val="24"/>
          <w:szCs w:val="24"/>
        </w:rPr>
        <w:t xml:space="preserve"> accessible via our website at </w:t>
      </w:r>
      <w:r w:rsidR="003F1EAD">
        <w:rPr>
          <w:rFonts w:ascii="Times New Roman" w:hAnsi="Times New Roman" w:cs="Times New Roman"/>
          <w:sz w:val="24"/>
          <w:szCs w:val="24"/>
        </w:rPr>
        <w:t xml:space="preserve">https://daltams.ca or </w:t>
      </w:r>
      <w:r w:rsidR="003F1EAD" w:rsidRPr="003F1EAD">
        <w:rPr>
          <w:rFonts w:ascii="Times New Roman" w:hAnsi="Times New Roman" w:cs="Times New Roman"/>
          <w:sz w:val="24"/>
          <w:szCs w:val="24"/>
        </w:rPr>
        <w:t>https://daltams.000webhostapp.com</w:t>
      </w:r>
      <w:r w:rsidR="00747045">
        <w:rPr>
          <w:rFonts w:ascii="Times New Roman" w:hAnsi="Times New Roman" w:cs="Times New Roman"/>
          <w:sz w:val="24"/>
          <w:szCs w:val="24"/>
        </w:rPr>
        <w:t xml:space="preserve">. </w:t>
      </w:r>
      <w:r w:rsidR="00D05378">
        <w:rPr>
          <w:rFonts w:ascii="Times New Roman" w:hAnsi="Times New Roman" w:cs="Times New Roman"/>
          <w:sz w:val="24"/>
          <w:szCs w:val="24"/>
        </w:rPr>
        <w:t>There are three types of users: Professor, Student, and TA</w:t>
      </w:r>
      <w:r w:rsidR="005A1BA4">
        <w:rPr>
          <w:rFonts w:ascii="Times New Roman" w:hAnsi="Times New Roman" w:cs="Times New Roman"/>
          <w:sz w:val="24"/>
          <w:szCs w:val="24"/>
        </w:rPr>
        <w:t>. T</w:t>
      </w:r>
      <w:r w:rsidR="00D05378">
        <w:rPr>
          <w:rFonts w:ascii="Times New Roman" w:hAnsi="Times New Roman" w:cs="Times New Roman"/>
          <w:sz w:val="24"/>
          <w:szCs w:val="24"/>
        </w:rPr>
        <w:t>he</w:t>
      </w:r>
      <w:r w:rsidR="00CA383E">
        <w:rPr>
          <w:rFonts w:ascii="Times New Roman" w:hAnsi="Times New Roman" w:cs="Times New Roman"/>
          <w:sz w:val="24"/>
          <w:szCs w:val="24"/>
        </w:rPr>
        <w:t xml:space="preserve"> user</w:t>
      </w:r>
      <w:r w:rsidR="00D05378">
        <w:rPr>
          <w:rFonts w:ascii="Times New Roman" w:hAnsi="Times New Roman" w:cs="Times New Roman"/>
          <w:sz w:val="24"/>
          <w:szCs w:val="24"/>
        </w:rPr>
        <w:t xml:space="preserve"> instruction</w:t>
      </w:r>
      <w:r w:rsidR="00CA383E">
        <w:rPr>
          <w:rFonts w:ascii="Times New Roman" w:hAnsi="Times New Roman" w:cs="Times New Roman"/>
          <w:sz w:val="24"/>
          <w:szCs w:val="24"/>
        </w:rPr>
        <w:t xml:space="preserve"> on page </w:t>
      </w:r>
      <w:r w:rsidR="003F1EAD">
        <w:rPr>
          <w:rFonts w:ascii="Times New Roman" w:hAnsi="Times New Roman" w:cs="Times New Roman"/>
          <w:sz w:val="24"/>
          <w:szCs w:val="24"/>
        </w:rPr>
        <w:t>4</w:t>
      </w:r>
      <w:r w:rsidR="00CA383E">
        <w:rPr>
          <w:rFonts w:ascii="Times New Roman" w:hAnsi="Times New Roman" w:cs="Times New Roman"/>
          <w:sz w:val="24"/>
          <w:szCs w:val="24"/>
        </w:rPr>
        <w:t xml:space="preserve"> has the </w:t>
      </w:r>
      <w:r w:rsidR="0008792E">
        <w:rPr>
          <w:rFonts w:ascii="Times New Roman" w:hAnsi="Times New Roman" w:cs="Times New Roman"/>
          <w:sz w:val="24"/>
          <w:szCs w:val="24"/>
        </w:rPr>
        <w:t>instruction</w:t>
      </w:r>
      <w:r w:rsidR="00D05378">
        <w:rPr>
          <w:rFonts w:ascii="Times New Roman" w:hAnsi="Times New Roman" w:cs="Times New Roman"/>
          <w:sz w:val="24"/>
          <w:szCs w:val="24"/>
        </w:rPr>
        <w:t xml:space="preserve"> fo</w:t>
      </w:r>
      <w:r w:rsidR="003F1EAD">
        <w:rPr>
          <w:rFonts w:ascii="Times New Roman" w:hAnsi="Times New Roman" w:cs="Times New Roman"/>
          <w:sz w:val="24"/>
          <w:szCs w:val="24"/>
        </w:rPr>
        <w:t>r finding the navigation bar, and specific features that apply to each type of user</w:t>
      </w:r>
      <w:r w:rsidR="0008792E">
        <w:rPr>
          <w:rFonts w:ascii="Times New Roman" w:hAnsi="Times New Roman" w:cs="Times New Roman"/>
          <w:sz w:val="24"/>
          <w:szCs w:val="24"/>
        </w:rPr>
        <w:t xml:space="preserve">. The product description on page </w:t>
      </w:r>
      <w:r w:rsidR="003F1EAD">
        <w:rPr>
          <w:rFonts w:ascii="Times New Roman" w:hAnsi="Times New Roman" w:cs="Times New Roman"/>
          <w:sz w:val="24"/>
          <w:szCs w:val="24"/>
        </w:rPr>
        <w:t>3</w:t>
      </w:r>
      <w:r w:rsidR="0008792E">
        <w:rPr>
          <w:rFonts w:ascii="Times New Roman" w:hAnsi="Times New Roman" w:cs="Times New Roman"/>
          <w:sz w:val="24"/>
          <w:szCs w:val="24"/>
        </w:rPr>
        <w:t xml:space="preserve"> explains what DALTAMS is aimed to achieve</w:t>
      </w:r>
      <w:r w:rsidR="00D15387">
        <w:rPr>
          <w:rFonts w:ascii="Times New Roman" w:hAnsi="Times New Roman" w:cs="Times New Roman"/>
          <w:sz w:val="24"/>
          <w:szCs w:val="24"/>
        </w:rPr>
        <w:t>, and what DALTAMS provide to our users</w:t>
      </w:r>
      <w:r w:rsidR="00110D0A">
        <w:rPr>
          <w:rFonts w:ascii="Times New Roman" w:hAnsi="Times New Roman" w:cs="Times New Roman"/>
          <w:sz w:val="24"/>
          <w:szCs w:val="24"/>
        </w:rPr>
        <w:t>.</w:t>
      </w:r>
    </w:p>
    <w:p w14:paraId="33CAADB0" w14:textId="77777777" w:rsidR="00D15387" w:rsidRDefault="00D1538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A94699A" w14:textId="4C6D803C" w:rsidR="00BC0AD2" w:rsidRDefault="00D15387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Product Description</w:t>
      </w:r>
    </w:p>
    <w:p w14:paraId="1FDD51B8" w14:textId="36C58D52" w:rsidR="004E2397" w:rsidRDefault="004E2397" w:rsidP="004E23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E2397">
        <w:rPr>
          <w:rFonts w:ascii="Times New Roman" w:hAnsi="Times New Roman" w:cs="Times New Roman"/>
          <w:sz w:val="24"/>
          <w:szCs w:val="24"/>
        </w:rPr>
        <w:t>DALTAMS is a</w:t>
      </w:r>
      <w:r w:rsidR="00AA6EF9">
        <w:rPr>
          <w:rFonts w:ascii="Times New Roman" w:hAnsi="Times New Roman" w:cs="Times New Roman"/>
          <w:sz w:val="24"/>
          <w:szCs w:val="24"/>
        </w:rPr>
        <w:t xml:space="preserve"> Teaching Assistant (TA) Management System that simplify the process of recruiting and managing TA</w:t>
      </w:r>
      <w:r w:rsidR="009D6911">
        <w:rPr>
          <w:rFonts w:ascii="Times New Roman" w:hAnsi="Times New Roman" w:cs="Times New Roman"/>
          <w:sz w:val="24"/>
          <w:szCs w:val="24"/>
        </w:rPr>
        <w:t>. This web application can help students save time to apply for a TA position</w:t>
      </w:r>
      <w:r w:rsidR="00E6013D">
        <w:rPr>
          <w:rFonts w:ascii="Times New Roman" w:hAnsi="Times New Roman" w:cs="Times New Roman"/>
          <w:sz w:val="24"/>
          <w:szCs w:val="24"/>
        </w:rPr>
        <w:t xml:space="preserve"> and managing their application</w:t>
      </w:r>
      <w:r w:rsidR="000C160C">
        <w:rPr>
          <w:rFonts w:ascii="Times New Roman" w:hAnsi="Times New Roman" w:cs="Times New Roman"/>
          <w:sz w:val="24"/>
          <w:szCs w:val="24"/>
        </w:rPr>
        <w:t>;</w:t>
      </w:r>
      <w:r w:rsidR="009D6911">
        <w:rPr>
          <w:rFonts w:ascii="Times New Roman" w:hAnsi="Times New Roman" w:cs="Times New Roman"/>
          <w:sz w:val="24"/>
          <w:szCs w:val="24"/>
        </w:rPr>
        <w:t xml:space="preserve"> </w:t>
      </w:r>
      <w:r w:rsidR="000C160C">
        <w:rPr>
          <w:rFonts w:ascii="Times New Roman" w:hAnsi="Times New Roman" w:cs="Times New Roman"/>
          <w:sz w:val="24"/>
          <w:szCs w:val="24"/>
        </w:rPr>
        <w:t xml:space="preserve">simplify the process </w:t>
      </w:r>
      <w:r w:rsidR="009D6911">
        <w:rPr>
          <w:rFonts w:ascii="Times New Roman" w:hAnsi="Times New Roman" w:cs="Times New Roman"/>
          <w:sz w:val="24"/>
          <w:szCs w:val="24"/>
        </w:rPr>
        <w:t xml:space="preserve">for </w:t>
      </w:r>
      <w:r w:rsidR="00AE299F">
        <w:rPr>
          <w:rFonts w:ascii="Times New Roman" w:hAnsi="Times New Roman" w:cs="Times New Roman"/>
          <w:sz w:val="24"/>
          <w:szCs w:val="24"/>
        </w:rPr>
        <w:t xml:space="preserve">professor </w:t>
      </w:r>
      <w:r w:rsidR="000C160C">
        <w:rPr>
          <w:rFonts w:ascii="Times New Roman" w:hAnsi="Times New Roman" w:cs="Times New Roman"/>
          <w:sz w:val="24"/>
          <w:szCs w:val="24"/>
        </w:rPr>
        <w:t>posting a job, tracking and evaluating TA</w:t>
      </w:r>
      <w:r w:rsidR="00521B83">
        <w:rPr>
          <w:rFonts w:ascii="Times New Roman" w:hAnsi="Times New Roman" w:cs="Times New Roman"/>
          <w:sz w:val="24"/>
          <w:szCs w:val="24"/>
        </w:rPr>
        <w:t>; helping</w:t>
      </w:r>
      <w:r w:rsidR="00AE299F">
        <w:rPr>
          <w:rFonts w:ascii="Times New Roman" w:hAnsi="Times New Roman" w:cs="Times New Roman"/>
          <w:sz w:val="24"/>
          <w:szCs w:val="24"/>
        </w:rPr>
        <w:t xml:space="preserve"> TA to managing their time schedule</w:t>
      </w:r>
      <w:r w:rsidR="00521B83">
        <w:rPr>
          <w:rFonts w:ascii="Times New Roman" w:hAnsi="Times New Roman" w:cs="Times New Roman"/>
          <w:sz w:val="24"/>
          <w:szCs w:val="24"/>
        </w:rPr>
        <w:t xml:space="preserve"> and submit the Hours of submission as well as seeing their performance</w:t>
      </w:r>
      <w:r w:rsidR="00DB1F1B">
        <w:rPr>
          <w:rFonts w:ascii="Times New Roman" w:hAnsi="Times New Roman" w:cs="Times New Roman"/>
          <w:sz w:val="24"/>
          <w:szCs w:val="24"/>
        </w:rPr>
        <w:t xml:space="preserve">. DALTAMS provides users with the user-friendly interface, easy to understand </w:t>
      </w:r>
      <w:r w:rsidR="007A32E0">
        <w:rPr>
          <w:rFonts w:ascii="Times New Roman" w:hAnsi="Times New Roman" w:cs="Times New Roman"/>
          <w:sz w:val="24"/>
          <w:szCs w:val="24"/>
        </w:rPr>
        <w:t>title, and straightforward interaction. The main focus for each type of user is the convenience</w:t>
      </w:r>
      <w:r w:rsidR="00D335C3">
        <w:rPr>
          <w:rFonts w:ascii="Times New Roman" w:hAnsi="Times New Roman" w:cs="Times New Roman"/>
          <w:sz w:val="24"/>
          <w:szCs w:val="24"/>
        </w:rPr>
        <w:t xml:space="preserve">, and </w:t>
      </w:r>
      <w:r w:rsidR="00DC5629">
        <w:rPr>
          <w:rFonts w:ascii="Times New Roman" w:hAnsi="Times New Roman" w:cs="Times New Roman"/>
          <w:sz w:val="24"/>
          <w:szCs w:val="24"/>
        </w:rPr>
        <w:t>timesaving</w:t>
      </w:r>
      <w:r w:rsidR="00D335C3">
        <w:rPr>
          <w:rFonts w:ascii="Times New Roman" w:hAnsi="Times New Roman" w:cs="Times New Roman"/>
          <w:sz w:val="24"/>
          <w:szCs w:val="24"/>
        </w:rPr>
        <w:t xml:space="preserve">. </w:t>
      </w:r>
      <w:r w:rsidR="009346F4">
        <w:rPr>
          <w:rFonts w:ascii="Times New Roman" w:hAnsi="Times New Roman" w:cs="Times New Roman"/>
          <w:sz w:val="24"/>
          <w:szCs w:val="24"/>
        </w:rPr>
        <w:t>Another type of user that is integrated with our website is the Office side</w:t>
      </w:r>
      <w:r w:rsidR="007E6158">
        <w:rPr>
          <w:rFonts w:ascii="Times New Roman" w:hAnsi="Times New Roman" w:cs="Times New Roman"/>
          <w:sz w:val="24"/>
          <w:szCs w:val="24"/>
        </w:rPr>
        <w:t>, which allows the human resource department to view and approve the hours of submission.</w:t>
      </w:r>
    </w:p>
    <w:p w14:paraId="5E99E403" w14:textId="1EFA426B" w:rsidR="004862EF" w:rsidRPr="004E2397" w:rsidRDefault="004862EF" w:rsidP="004E23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1D2C1BD" wp14:editId="42F1B7FD">
            <wp:extent cx="5812971" cy="2718435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8690" r="2198"/>
                    <a:stretch/>
                  </pic:blipFill>
                  <pic:spPr bwMode="auto">
                    <a:xfrm>
                      <a:off x="0" y="0"/>
                      <a:ext cx="5812971" cy="27184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91ADB7" w14:textId="77777777" w:rsidR="00BC0AD2" w:rsidRDefault="00BC0AD2">
      <w:pPr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br w:type="page"/>
      </w:r>
    </w:p>
    <w:p w14:paraId="0D39014E" w14:textId="60FEB778" w:rsidR="00747045" w:rsidRDefault="00BC0AD2" w:rsidP="00D15387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User instructions</w:t>
      </w:r>
    </w:p>
    <w:p w14:paraId="26D15528" w14:textId="05B07430" w:rsidR="00E60F80" w:rsidRDefault="00E60F80" w:rsidP="00E60F8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is section, there will be three sub-section for specific user including student, professor, and </w:t>
      </w:r>
      <w:r w:rsidR="000B192E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eaching </w:t>
      </w:r>
      <w:r w:rsidR="000B192E"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ssistant</w:t>
      </w:r>
      <w:r w:rsidR="004036DC">
        <w:rPr>
          <w:rFonts w:ascii="Times New Roman" w:hAnsi="Times New Roman" w:cs="Times New Roman"/>
          <w:sz w:val="24"/>
          <w:szCs w:val="24"/>
        </w:rPr>
        <w:t xml:space="preserve"> (TA)</w:t>
      </w:r>
      <w:r>
        <w:rPr>
          <w:rFonts w:ascii="Times New Roman" w:hAnsi="Times New Roman" w:cs="Times New Roman"/>
          <w:sz w:val="24"/>
          <w:szCs w:val="24"/>
        </w:rPr>
        <w:t>.</w:t>
      </w:r>
      <w:r w:rsidR="000B192E">
        <w:rPr>
          <w:rFonts w:ascii="Times New Roman" w:hAnsi="Times New Roman" w:cs="Times New Roman"/>
          <w:sz w:val="24"/>
          <w:szCs w:val="24"/>
        </w:rPr>
        <w:t xml:space="preserve"> </w:t>
      </w:r>
      <w:r w:rsidR="008C6A7C">
        <w:rPr>
          <w:rFonts w:ascii="Times New Roman" w:hAnsi="Times New Roman" w:cs="Times New Roman"/>
          <w:sz w:val="24"/>
          <w:szCs w:val="24"/>
        </w:rPr>
        <w:t>The user will select the</w:t>
      </w:r>
      <w:r w:rsidR="004036DC">
        <w:rPr>
          <w:rFonts w:ascii="Times New Roman" w:hAnsi="Times New Roman" w:cs="Times New Roman"/>
          <w:sz w:val="24"/>
          <w:szCs w:val="24"/>
        </w:rPr>
        <w:t>ir role: Student, Professor, TA. Then, they will login with their NetID credentials to get access to the website. The n</w:t>
      </w:r>
      <w:r w:rsidR="00ED1CF5">
        <w:rPr>
          <w:rFonts w:ascii="Times New Roman" w:hAnsi="Times New Roman" w:cs="Times New Roman"/>
          <w:sz w:val="24"/>
          <w:szCs w:val="24"/>
        </w:rPr>
        <w:t>avigation bar is located on the left of the website as a vertical bar.</w:t>
      </w:r>
      <w:r w:rsidR="0033781A">
        <w:rPr>
          <w:rFonts w:ascii="Times New Roman" w:hAnsi="Times New Roman" w:cs="Times New Roman"/>
          <w:sz w:val="24"/>
          <w:szCs w:val="24"/>
        </w:rPr>
        <w:t xml:space="preserve"> The picture below shows the location of the navigation bar.</w:t>
      </w:r>
    </w:p>
    <w:p w14:paraId="64066089" w14:textId="30567293" w:rsidR="00ED1CF5" w:rsidRDefault="007E7AE6" w:rsidP="007E7AE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1824AA" wp14:editId="513C86BE">
                <wp:simplePos x="0" y="0"/>
                <wp:positionH relativeFrom="column">
                  <wp:posOffset>-45720</wp:posOffset>
                </wp:positionH>
                <wp:positionV relativeFrom="paragraph">
                  <wp:posOffset>-1270</wp:posOffset>
                </wp:positionV>
                <wp:extent cx="1188720" cy="1082040"/>
                <wp:effectExtent l="0" t="0" r="11430" b="2286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8720" cy="10820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5A89353F" id="Oval 3" o:spid="_x0000_s1026" style="position:absolute;margin-left:-3.6pt;margin-top:-.1pt;width:93.6pt;height:85.2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" filled="f" strokecolor="#4472c4 [3204]" strokeweight="1pt">
                <v:stroke joinstyle="miter"/>
              </v:oval>
            </w:pict>
          </mc:Fallback>
        </mc:AlternateContent>
      </w:r>
      <w:r w:rsidR="00ED1CF5">
        <w:rPr>
          <w:noProof/>
        </w:rPr>
        <w:drawing>
          <wp:inline distT="0" distB="0" distL="0" distR="0" wp14:anchorId="2C684C6E" wp14:editId="1A7EEE4A">
            <wp:extent cx="5943600" cy="29698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1168"/>
                    <a:stretch/>
                  </pic:blipFill>
                  <pic:spPr bwMode="auto"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093C2D" w14:textId="0909D6E6" w:rsidR="007E7AE6" w:rsidRDefault="008C6A7C" w:rsidP="008C6A7C">
      <w:pPr>
        <w:spacing w:line="480" w:lineRule="auto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location of the navigation bar.</w:t>
      </w:r>
    </w:p>
    <w:p w14:paraId="5985FD43" w14:textId="557998F5" w:rsidR="008C6A7C" w:rsidRPr="008C6A7C" w:rsidRDefault="0033781A" w:rsidP="008C6A7C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Next, </w:t>
      </w:r>
      <w:r w:rsidR="000128EB">
        <w:rPr>
          <w:rFonts w:ascii="Times New Roman" w:hAnsi="Times New Roman" w:cs="Times New Roman"/>
        </w:rPr>
        <w:t>user will interact with the website as normal. The sub-section below will explain some features that some user may find it difficult to use.</w:t>
      </w:r>
    </w:p>
    <w:p w14:paraId="79C1FB82" w14:textId="6DE7D8D8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Student:</w:t>
      </w:r>
    </w:p>
    <w:p w14:paraId="7276BBB2" w14:textId="7A83A22D" w:rsidR="00BC0AD2" w:rsidRDefault="00BC0AD2" w:rsidP="00BC0AD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 xml:space="preserve">section will explain some </w:t>
      </w:r>
      <w:r w:rsidR="00EA60CC">
        <w:rPr>
          <w:rFonts w:ascii="Times New Roman" w:hAnsi="Times New Roman" w:cs="Times New Roman"/>
          <w:sz w:val="24"/>
          <w:szCs w:val="24"/>
        </w:rPr>
        <w:t>useful features for student while using DALT</w:t>
      </w:r>
      <w:r w:rsidR="00EA60CC">
        <w:rPr>
          <w:rFonts w:ascii="Times New Roman" w:hAnsi="Times New Roman" w:cs="Times New Roman"/>
          <w:caps/>
          <w:sz w:val="24"/>
          <w:szCs w:val="24"/>
        </w:rPr>
        <w:t>AMS.</w:t>
      </w:r>
    </w:p>
    <w:p w14:paraId="1598EB31" w14:textId="2BDEA308" w:rsidR="004862EF" w:rsidRPr="004862EF" w:rsidRDefault="004862EF" w:rsidP="004862E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 w:rsidRPr="0053510F">
        <w:rPr>
          <w:rFonts w:ascii="Times New Roman" w:hAnsi="Times New Roman" w:cs="Times New Roman"/>
          <w:caps/>
          <w:sz w:val="24"/>
          <w:szCs w:val="24"/>
          <w:u w:val="single"/>
        </w:rPr>
        <w:t>Upload FUNCTION</w:t>
      </w:r>
      <w:r w:rsidRPr="004862EF">
        <w:rPr>
          <w:rFonts w:ascii="Times New Roman" w:hAnsi="Times New Roman" w:cs="Times New Roman"/>
          <w:caps/>
          <w:sz w:val="24"/>
          <w:szCs w:val="24"/>
        </w:rPr>
        <w:t>:</w:t>
      </w:r>
    </w:p>
    <w:p w14:paraId="17212A46" w14:textId="60A9EDD6" w:rsidR="004862EF" w:rsidRDefault="0053510F" w:rsidP="00BC0AD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o upload a document,</w:t>
      </w:r>
      <w:r w:rsidR="00E60F80">
        <w:rPr>
          <w:rFonts w:ascii="Times New Roman" w:hAnsi="Times New Roman" w:cs="Times New Roman"/>
          <w:sz w:val="24"/>
          <w:szCs w:val="24"/>
        </w:rPr>
        <w:t xml:space="preserve"> </w:t>
      </w:r>
      <w:r w:rsidR="00974549">
        <w:rPr>
          <w:rFonts w:ascii="Times New Roman" w:hAnsi="Times New Roman" w:cs="Times New Roman"/>
          <w:sz w:val="24"/>
          <w:szCs w:val="24"/>
        </w:rPr>
        <w:t>click the upload documents on the navigation bar, there will be a pop-up shown as belo</w:t>
      </w:r>
      <w:r w:rsidR="00902120">
        <w:rPr>
          <w:rFonts w:ascii="Times New Roman" w:hAnsi="Times New Roman" w:cs="Times New Roman"/>
          <w:sz w:val="24"/>
          <w:szCs w:val="24"/>
        </w:rPr>
        <w:t xml:space="preserve">w. The user will select the type of the file. The options are </w:t>
      </w:r>
      <w:r w:rsidR="00E34750">
        <w:rPr>
          <w:rFonts w:ascii="Times New Roman" w:hAnsi="Times New Roman" w:cs="Times New Roman"/>
          <w:sz w:val="24"/>
          <w:szCs w:val="24"/>
        </w:rPr>
        <w:t xml:space="preserve">Resume, CV, Cover Letter, Academic Transcripts, or Timetable. Then the user clicks on choose file to select the file for upload. </w:t>
      </w:r>
      <w:r w:rsidR="009D3997">
        <w:rPr>
          <w:rFonts w:ascii="Times New Roman" w:hAnsi="Times New Roman" w:cs="Times New Roman"/>
          <w:sz w:val="24"/>
          <w:szCs w:val="24"/>
        </w:rPr>
        <w:t>Only one file is allowed. After choosing the file, user clicks on upload to finish upload the documents.</w:t>
      </w:r>
      <w:r w:rsidR="00401B8E">
        <w:rPr>
          <w:rFonts w:ascii="Times New Roman" w:hAnsi="Times New Roman" w:cs="Times New Roman"/>
          <w:sz w:val="24"/>
          <w:szCs w:val="24"/>
        </w:rPr>
        <w:t xml:space="preserve"> For multiple files, user do the same steps </w:t>
      </w:r>
      <w:r w:rsidR="00A15765">
        <w:rPr>
          <w:rFonts w:ascii="Times New Roman" w:hAnsi="Times New Roman" w:cs="Times New Roman"/>
          <w:sz w:val="24"/>
          <w:szCs w:val="24"/>
        </w:rPr>
        <w:t>on each row.</w:t>
      </w:r>
    </w:p>
    <w:p w14:paraId="4C317E48" w14:textId="113B3097" w:rsidR="00974549" w:rsidRDefault="00974549" w:rsidP="007A1B34">
      <w:pPr>
        <w:spacing w:after="0" w:line="24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rFonts w:ascii="Times New Roman" w:hAnsi="Times New Roman" w:cs="Times New Roman"/>
          <w:caps/>
          <w:noProof/>
          <w:sz w:val="24"/>
          <w:szCs w:val="24"/>
        </w:rPr>
        <w:drawing>
          <wp:inline distT="0" distB="0" distL="0" distR="0" wp14:anchorId="57AAAE5D" wp14:editId="4CE18804">
            <wp:extent cx="3543300" cy="2524312"/>
            <wp:effectExtent l="0" t="0" r="0" b="9525"/>
            <wp:docPr id="4" name="Picture 4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ell phon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5841" cy="253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3D352" w14:textId="4D7C2CCB" w:rsidR="007A1B34" w:rsidRPr="002655A1" w:rsidRDefault="00902120" w:rsidP="00902120">
      <w:pPr>
        <w:spacing w:after="0" w:line="480" w:lineRule="auto"/>
        <w:rPr>
          <w:rFonts w:ascii="Times New Roman" w:hAnsi="Times New Roman" w:cs="Times New Roman"/>
          <w:caps/>
        </w:rPr>
      </w:pPr>
      <w:r>
        <w:rPr>
          <w:rFonts w:ascii="Times New Roman" w:hAnsi="Times New Roman" w:cs="Times New Roman"/>
        </w:rPr>
        <w:t>The pop up for uploading documents.</w:t>
      </w:r>
    </w:p>
    <w:p w14:paraId="0FCCE901" w14:textId="722528C9" w:rsidR="00376082" w:rsidRDefault="00376082" w:rsidP="00376082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caps/>
          <w:sz w:val="24"/>
          <w:szCs w:val="24"/>
          <w:u w:val="single"/>
        </w:rPr>
      </w:pPr>
      <w:r w:rsidRPr="00376082">
        <w:rPr>
          <w:rFonts w:ascii="Times New Roman" w:hAnsi="Times New Roman" w:cs="Times New Roman"/>
          <w:caps/>
          <w:sz w:val="24"/>
          <w:szCs w:val="24"/>
          <w:u w:val="single"/>
        </w:rPr>
        <w:t xml:space="preserve">Tags: </w:t>
      </w:r>
    </w:p>
    <w:p w14:paraId="169A96BE" w14:textId="707AF195" w:rsidR="00376082" w:rsidRPr="00376082" w:rsidRDefault="00CC27C8" w:rsidP="00376082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 w:rsidRPr="00376082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tags </w:t>
      </w:r>
      <w:r w:rsidR="00DC5629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used to quick search jobs that match specific tags. Below is the screenshot when the user clicks on the tag button on the navigation bar. When the pop-up shows, user click on the tag that they </w:t>
      </w:r>
      <w:r w:rsidR="0066465F">
        <w:rPr>
          <w:rFonts w:ascii="Times New Roman" w:hAnsi="Times New Roman" w:cs="Times New Roman"/>
          <w:sz w:val="24"/>
          <w:szCs w:val="24"/>
        </w:rPr>
        <w:t>wish to see the jobs, and it will direct the user to the jobs with that tags.</w:t>
      </w:r>
    </w:p>
    <w:p w14:paraId="1C036D6D" w14:textId="4F9B31A8" w:rsidR="007A1B34" w:rsidRPr="00EA60CC" w:rsidRDefault="00DC2575" w:rsidP="007A1B34">
      <w:pPr>
        <w:spacing w:line="480" w:lineRule="auto"/>
        <w:rPr>
          <w:rFonts w:ascii="Times New Roman" w:hAnsi="Times New Roman" w:cs="Times New Roman"/>
          <w:cap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93D0DC0" wp14:editId="54C97505">
            <wp:extent cx="3436620" cy="17373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11624" r="42180" b="36410"/>
                    <a:stretch/>
                  </pic:blipFill>
                  <pic:spPr bwMode="auto">
                    <a:xfrm>
                      <a:off x="0" y="0"/>
                      <a:ext cx="3436620" cy="1737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8EB0C" w14:textId="7905AE75" w:rsidR="00BC0AD2" w:rsidRDefault="00BC0AD2" w:rsidP="00BC0AD2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Professor:</w:t>
      </w:r>
    </w:p>
    <w:p w14:paraId="6A02A89A" w14:textId="72D31B8F" w:rsidR="00EA60CC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>section will explain some notably features for professor while navigating DALTAMS.</w:t>
      </w:r>
    </w:p>
    <w:p w14:paraId="145374D8" w14:textId="67538EC0" w:rsidR="006679CB" w:rsidRDefault="0056172F" w:rsidP="0056172F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56172F">
        <w:rPr>
          <w:rFonts w:ascii="Times New Roman" w:hAnsi="Times New Roman" w:cs="Times New Roman"/>
          <w:sz w:val="24"/>
          <w:szCs w:val="24"/>
          <w:u w:val="single"/>
        </w:rPr>
        <w:t>POST A JOB:</w:t>
      </w:r>
    </w:p>
    <w:p w14:paraId="0B98396A" w14:textId="1FE9DC4C" w:rsidR="006679CB" w:rsidRPr="006679CB" w:rsidRDefault="006679CB" w:rsidP="006679C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</w:t>
      </w:r>
      <w:r w:rsidR="004D53BC">
        <w:rPr>
          <w:rFonts w:ascii="Times New Roman" w:hAnsi="Times New Roman" w:cs="Times New Roman"/>
          <w:sz w:val="24"/>
          <w:szCs w:val="24"/>
        </w:rPr>
        <w:t xml:space="preserve"> picture below show</w:t>
      </w:r>
      <w:r w:rsidR="00660A22">
        <w:rPr>
          <w:rFonts w:ascii="Times New Roman" w:hAnsi="Times New Roman" w:cs="Times New Roman"/>
          <w:sz w:val="24"/>
          <w:szCs w:val="24"/>
        </w:rPr>
        <w:t>s</w:t>
      </w:r>
      <w:r w:rsidR="004D53BC">
        <w:rPr>
          <w:rFonts w:ascii="Times New Roman" w:hAnsi="Times New Roman" w:cs="Times New Roman"/>
          <w:sz w:val="24"/>
          <w:szCs w:val="24"/>
        </w:rPr>
        <w:t xml:space="preserve"> the location of the Post A New Job</w:t>
      </w:r>
      <w:r w:rsidR="00660A22">
        <w:rPr>
          <w:rFonts w:ascii="Times New Roman" w:hAnsi="Times New Roman" w:cs="Times New Roman"/>
          <w:sz w:val="24"/>
          <w:szCs w:val="24"/>
        </w:rPr>
        <w:t>, the user will select a course as a dropbox, then click on draft.</w:t>
      </w:r>
      <w:r w:rsidR="00A7307B">
        <w:rPr>
          <w:rFonts w:ascii="Times New Roman" w:hAnsi="Times New Roman" w:cs="Times New Roman"/>
          <w:sz w:val="24"/>
          <w:szCs w:val="24"/>
        </w:rPr>
        <w:t xml:space="preserve"> Then there will be a pop-up asks the user to fill in the job posting </w:t>
      </w:r>
      <w:r w:rsidR="005B43FB">
        <w:rPr>
          <w:rFonts w:ascii="Times New Roman" w:hAnsi="Times New Roman" w:cs="Times New Roman"/>
          <w:sz w:val="24"/>
          <w:szCs w:val="24"/>
        </w:rPr>
        <w:t>information and</w:t>
      </w:r>
      <w:r w:rsidR="00A7307B">
        <w:rPr>
          <w:rFonts w:ascii="Times New Roman" w:hAnsi="Times New Roman" w:cs="Times New Roman"/>
          <w:sz w:val="24"/>
          <w:szCs w:val="24"/>
        </w:rPr>
        <w:t xml:space="preserve"> click submit in order to post the job to the job poll.</w:t>
      </w:r>
    </w:p>
    <w:p w14:paraId="53172B83" w14:textId="2B366CDC" w:rsidR="0056172F" w:rsidRDefault="00A9164D" w:rsidP="00A7307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3A91FE6" wp14:editId="6EC26560">
                <wp:simplePos x="0" y="0"/>
                <wp:positionH relativeFrom="column">
                  <wp:posOffset>1028700</wp:posOffset>
                </wp:positionH>
                <wp:positionV relativeFrom="paragraph">
                  <wp:posOffset>104775</wp:posOffset>
                </wp:positionV>
                <wp:extent cx="2499360" cy="1386840"/>
                <wp:effectExtent l="0" t="0" r="15240" b="22860"/>
                <wp:wrapNone/>
                <wp:docPr id="7" name="Oval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99360" cy="138684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03255EC" id="Oval 7" o:spid="_x0000_s1026" style="position:absolute;margin-left:81pt;margin-top:8.25pt;width:196.8pt;height:109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" filled="f" strokecolor="#1f3763 [1604]" strokeweight="1pt">
                <v:stroke joinstyle="miter"/>
              </v:oval>
            </w:pict>
          </mc:Fallback>
        </mc:AlternateContent>
      </w:r>
      <w:r w:rsidR="001E6EE9">
        <w:rPr>
          <w:noProof/>
        </w:rPr>
        <w:drawing>
          <wp:inline distT="0" distB="0" distL="0" distR="0" wp14:anchorId="5791158B" wp14:editId="419DA82B">
            <wp:extent cx="5806440" cy="2969895"/>
            <wp:effectExtent l="0" t="0" r="381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11168" r="2307"/>
                    <a:stretch/>
                  </pic:blipFill>
                  <pic:spPr bwMode="auto">
                    <a:xfrm>
                      <a:off x="0" y="0"/>
                      <a:ext cx="5806440" cy="29698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FAFD20" w14:textId="594C5BFD" w:rsidR="00A7307B" w:rsidRDefault="00CC37D5" w:rsidP="00E93337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location of the Post a New Job. </w:t>
      </w:r>
    </w:p>
    <w:p w14:paraId="05AD9F24" w14:textId="6B9A5532" w:rsidR="00A7307B" w:rsidRPr="002F4AFD" w:rsidRDefault="00E93337" w:rsidP="00E93337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2F4AFD">
        <w:rPr>
          <w:rFonts w:ascii="Times New Roman" w:hAnsi="Times New Roman" w:cs="Times New Roman"/>
          <w:sz w:val="24"/>
          <w:szCs w:val="24"/>
          <w:u w:val="single"/>
        </w:rPr>
        <w:lastRenderedPageBreak/>
        <w:t>VIEW HOURS OF APPROVAL:</w:t>
      </w:r>
    </w:p>
    <w:p w14:paraId="0E79D947" w14:textId="4A856402" w:rsidR="00E93337" w:rsidRDefault="002F4AFD" w:rsidP="00E9333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iew, approve or decline an hour of approval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>
        <w:rPr>
          <w:rFonts w:ascii="Times New Roman" w:hAnsi="Times New Roman" w:cs="Times New Roman"/>
          <w:sz w:val="24"/>
          <w:szCs w:val="24"/>
        </w:rPr>
        <w:t xml:space="preserve"> on “hours approval</w:t>
      </w:r>
      <w:r w:rsidR="003C1122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 on the navigation bar.</w:t>
      </w:r>
      <w:r w:rsidR="003C1122">
        <w:rPr>
          <w:rFonts w:ascii="Times New Roman" w:hAnsi="Times New Roman" w:cs="Times New Roman"/>
          <w:sz w:val="24"/>
          <w:szCs w:val="24"/>
        </w:rPr>
        <w:t xml:space="preserve"> Then, there will be a list of TA’s hour of approval.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3C1122">
        <w:rPr>
          <w:rFonts w:ascii="Times New Roman" w:hAnsi="Times New Roman" w:cs="Times New Roman"/>
          <w:sz w:val="24"/>
          <w:szCs w:val="24"/>
        </w:rPr>
        <w:t xml:space="preserve"> on the “VIEW” button on the right, next to the TA’s name, Banner ID to view the hours of approval in detail. The photo below shows the “VIEW” button location.</w:t>
      </w:r>
    </w:p>
    <w:p w14:paraId="7C7BFD79" w14:textId="216BC468" w:rsidR="00A75815" w:rsidRDefault="00A75815" w:rsidP="00A758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B53E48B" wp14:editId="426E6D81">
                <wp:simplePos x="0" y="0"/>
                <wp:positionH relativeFrom="column">
                  <wp:posOffset>4838700</wp:posOffset>
                </wp:positionH>
                <wp:positionV relativeFrom="paragraph">
                  <wp:posOffset>731520</wp:posOffset>
                </wp:positionV>
                <wp:extent cx="838200" cy="274320"/>
                <wp:effectExtent l="0" t="0" r="19050" b="1143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2743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084FE8" id="Oval 9" o:spid="_x0000_s1026" style="position:absolute;margin-left:381pt;margin-top:57.6pt;width:66pt;height:21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" filled="f" strokecolor="#ed7d31 [32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41EBDB0" wp14:editId="4C3D31A0">
            <wp:extent cx="5806440" cy="2947035"/>
            <wp:effectExtent l="0" t="0" r="381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11852" r="2307"/>
                    <a:stretch/>
                  </pic:blipFill>
                  <pic:spPr bwMode="auto">
                    <a:xfrm>
                      <a:off x="0" y="0"/>
                      <a:ext cx="5806440" cy="2947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5A9BC1" w14:textId="313A61A5" w:rsidR="00A75815" w:rsidRPr="00E93337" w:rsidRDefault="00A75815" w:rsidP="00A75815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tion of the “VIEW” button</w:t>
      </w:r>
    </w:p>
    <w:p w14:paraId="4E5E5072" w14:textId="0F1F5017" w:rsidR="00EA60CC" w:rsidRDefault="00BC0AD2" w:rsidP="00EA60CC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  <w:sz w:val="26"/>
          <w:szCs w:val="26"/>
        </w:rPr>
        <w:t>For T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 xml:space="preserve">eaching </w:t>
      </w:r>
      <w:r>
        <w:rPr>
          <w:rFonts w:ascii="Times New Roman" w:hAnsi="Times New Roman" w:cs="Times New Roman"/>
          <w:b/>
          <w:bCs/>
          <w:sz w:val="26"/>
          <w:szCs w:val="26"/>
        </w:rPr>
        <w:t>A</w:t>
      </w:r>
      <w:r w:rsidR="00B3642F">
        <w:rPr>
          <w:rFonts w:ascii="Times New Roman" w:hAnsi="Times New Roman" w:cs="Times New Roman"/>
          <w:b/>
          <w:bCs/>
          <w:sz w:val="26"/>
          <w:szCs w:val="26"/>
        </w:rPr>
        <w:t>ssistant</w:t>
      </w:r>
      <w:r w:rsidR="000128EB">
        <w:rPr>
          <w:rFonts w:ascii="Times New Roman" w:hAnsi="Times New Roman" w:cs="Times New Roman"/>
          <w:b/>
          <w:bCs/>
          <w:sz w:val="26"/>
          <w:szCs w:val="26"/>
        </w:rPr>
        <w:t xml:space="preserve"> (TA)</w:t>
      </w:r>
      <w:r>
        <w:rPr>
          <w:rFonts w:ascii="Times New Roman" w:hAnsi="Times New Roman" w:cs="Times New Roman"/>
          <w:b/>
          <w:bCs/>
          <w:sz w:val="26"/>
          <w:szCs w:val="26"/>
        </w:rPr>
        <w:t xml:space="preserve">: </w:t>
      </w:r>
    </w:p>
    <w:p w14:paraId="6E78D92D" w14:textId="67C99D3B" w:rsidR="00E9254E" w:rsidRDefault="00EA60CC" w:rsidP="00EA60C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="000128EB">
        <w:rPr>
          <w:rFonts w:ascii="Times New Roman" w:hAnsi="Times New Roman" w:cs="Times New Roman"/>
          <w:sz w:val="24"/>
          <w:szCs w:val="24"/>
        </w:rPr>
        <w:t>sub-</w:t>
      </w:r>
      <w:r>
        <w:rPr>
          <w:rFonts w:ascii="Times New Roman" w:hAnsi="Times New Roman" w:cs="Times New Roman"/>
          <w:sz w:val="24"/>
          <w:szCs w:val="24"/>
        </w:rPr>
        <w:t>section will provide some useful features for Teaching Assistant</w:t>
      </w:r>
      <w:r w:rsidR="00B3642F">
        <w:rPr>
          <w:rFonts w:ascii="Times New Roman" w:hAnsi="Times New Roman" w:cs="Times New Roman"/>
          <w:sz w:val="24"/>
          <w:szCs w:val="24"/>
        </w:rPr>
        <w:t xml:space="preserve"> using DALTAMS.</w:t>
      </w:r>
    </w:p>
    <w:p w14:paraId="7F1F5719" w14:textId="76D821F1" w:rsidR="0053510F" w:rsidRDefault="00E045C3" w:rsidP="00E045C3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E045C3">
        <w:rPr>
          <w:rFonts w:ascii="Times New Roman" w:hAnsi="Times New Roman" w:cs="Times New Roman"/>
          <w:sz w:val="24"/>
          <w:szCs w:val="24"/>
          <w:u w:val="single"/>
        </w:rPr>
        <w:t>SUBMIT HOUR OF SUBMISSION:</w:t>
      </w:r>
    </w:p>
    <w:p w14:paraId="5C9B0566" w14:textId="463B95D5" w:rsidR="00E045C3" w:rsidRPr="00E045C3" w:rsidRDefault="00E045C3" w:rsidP="00E045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submit</w:t>
      </w:r>
      <w:r w:rsidR="00B43C05">
        <w:rPr>
          <w:rFonts w:ascii="Times New Roman" w:hAnsi="Times New Roman" w:cs="Times New Roman"/>
          <w:sz w:val="24"/>
          <w:szCs w:val="24"/>
        </w:rPr>
        <w:t xml:space="preserve"> the hour of submission, the user </w:t>
      </w:r>
      <w:r w:rsidR="000540BF">
        <w:rPr>
          <w:rFonts w:ascii="Times New Roman" w:hAnsi="Times New Roman" w:cs="Times New Roman"/>
          <w:sz w:val="24"/>
          <w:szCs w:val="24"/>
        </w:rPr>
        <w:t>selects</w:t>
      </w:r>
      <w:r w:rsidR="00B43C05">
        <w:rPr>
          <w:rFonts w:ascii="Times New Roman" w:hAnsi="Times New Roman" w:cs="Times New Roman"/>
          <w:sz w:val="24"/>
          <w:szCs w:val="24"/>
        </w:rPr>
        <w:t xml:space="preserve"> the course that they are teaching from the drop box, then click </w:t>
      </w:r>
      <w:r w:rsidR="00BC5ED0">
        <w:rPr>
          <w:rFonts w:ascii="Times New Roman" w:hAnsi="Times New Roman" w:cs="Times New Roman"/>
          <w:sz w:val="24"/>
          <w:szCs w:val="24"/>
        </w:rPr>
        <w:t>“C</w:t>
      </w:r>
      <w:r w:rsidR="00B43C05">
        <w:rPr>
          <w:rFonts w:ascii="Times New Roman" w:hAnsi="Times New Roman" w:cs="Times New Roman"/>
          <w:sz w:val="24"/>
          <w:szCs w:val="24"/>
        </w:rPr>
        <w:t>onfirm selection</w:t>
      </w:r>
      <w:r w:rsidR="00BC5ED0">
        <w:rPr>
          <w:rFonts w:ascii="Times New Roman" w:hAnsi="Times New Roman" w:cs="Times New Roman"/>
          <w:sz w:val="24"/>
          <w:szCs w:val="24"/>
        </w:rPr>
        <w:t>”</w:t>
      </w:r>
      <w:r w:rsidR="00B43C05">
        <w:rPr>
          <w:rFonts w:ascii="Times New Roman" w:hAnsi="Times New Roman" w:cs="Times New Roman"/>
          <w:sz w:val="24"/>
          <w:szCs w:val="24"/>
        </w:rPr>
        <w:t xml:space="preserve">. Then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B43C05">
        <w:rPr>
          <w:rFonts w:ascii="Times New Roman" w:hAnsi="Times New Roman" w:cs="Times New Roman"/>
          <w:sz w:val="24"/>
          <w:szCs w:val="24"/>
        </w:rPr>
        <w:t xml:space="preserve"> “Proceed”</w:t>
      </w:r>
      <w:r w:rsidR="00BC5ED0">
        <w:rPr>
          <w:rFonts w:ascii="Times New Roman" w:hAnsi="Times New Roman" w:cs="Times New Roman"/>
          <w:sz w:val="24"/>
          <w:szCs w:val="24"/>
        </w:rPr>
        <w:t xml:space="preserve"> to fill in the hours of submission. On click “Proceed”, the user will see a pop-up asking the information about the </w:t>
      </w:r>
      <w:r w:rsidR="00BC5ED0">
        <w:rPr>
          <w:rFonts w:ascii="Times New Roman" w:hAnsi="Times New Roman" w:cs="Times New Roman"/>
          <w:sz w:val="24"/>
          <w:szCs w:val="24"/>
        </w:rPr>
        <w:lastRenderedPageBreak/>
        <w:t xml:space="preserve">hours. The user will select the appropriate hours </w:t>
      </w:r>
      <w:r w:rsidR="001F37A4">
        <w:rPr>
          <w:rFonts w:ascii="Times New Roman" w:hAnsi="Times New Roman" w:cs="Times New Roman"/>
          <w:sz w:val="24"/>
          <w:szCs w:val="24"/>
        </w:rPr>
        <w:t>from the drop box and click “Submit” to send the hours of submission. The picture below shows the location of the hours of submission on the Dashboard.</w:t>
      </w:r>
    </w:p>
    <w:p w14:paraId="5B7CC779" w14:textId="36460DBE" w:rsidR="00E045C3" w:rsidRDefault="00E045C3" w:rsidP="006E31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7382032" wp14:editId="2C559890">
                <wp:simplePos x="0" y="0"/>
                <wp:positionH relativeFrom="column">
                  <wp:posOffset>1028700</wp:posOffset>
                </wp:positionH>
                <wp:positionV relativeFrom="paragraph">
                  <wp:posOffset>193040</wp:posOffset>
                </wp:positionV>
                <wp:extent cx="2484120" cy="1150620"/>
                <wp:effectExtent l="0" t="0" r="11430" b="1143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84120" cy="1150620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chemeClr val="accent2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C889851" id="Oval 11" o:spid="_x0000_s1026" style="position:absolute;margin-left:81pt;margin-top:15.2pt;width:195.6pt;height:90.6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" filled="f" strokecolor="#823b0b [1605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16359D61" wp14:editId="4C3DB426">
            <wp:extent cx="5875020" cy="2727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623" r="1154" b="6781"/>
                    <a:stretch/>
                  </pic:blipFill>
                  <pic:spPr bwMode="auto">
                    <a:xfrm>
                      <a:off x="0" y="0"/>
                      <a:ext cx="5875020" cy="272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8A0F63" w14:textId="2E170380" w:rsidR="006E3114" w:rsidRDefault="006E3114" w:rsidP="006E31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tion of the “VIEW” button</w:t>
      </w:r>
    </w:p>
    <w:p w14:paraId="217D6764" w14:textId="0A7FA5DA" w:rsidR="001F37A4" w:rsidRPr="00BD0574" w:rsidRDefault="00BD0574" w:rsidP="00785FAC">
      <w:pPr>
        <w:pStyle w:val="ListParagraph"/>
        <w:numPr>
          <w:ilvl w:val="0"/>
          <w:numId w:val="3"/>
        </w:numPr>
        <w:spacing w:line="48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D0574">
        <w:rPr>
          <w:rFonts w:ascii="Times New Roman" w:hAnsi="Times New Roman" w:cs="Times New Roman"/>
          <w:sz w:val="24"/>
          <w:szCs w:val="24"/>
          <w:u w:val="single"/>
        </w:rPr>
        <w:t>VIEW STATISTICS AND PERFORMANCE:</w:t>
      </w:r>
    </w:p>
    <w:p w14:paraId="4A1C9DDA" w14:textId="7C5D1A75" w:rsidR="001F37A4" w:rsidRDefault="001F37A4" w:rsidP="001F37A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view the </w:t>
      </w:r>
      <w:r w:rsidR="00785FAC">
        <w:rPr>
          <w:rFonts w:ascii="Times New Roman" w:hAnsi="Times New Roman" w:cs="Times New Roman"/>
          <w:sz w:val="24"/>
          <w:szCs w:val="24"/>
        </w:rPr>
        <w:t xml:space="preserve">statistics for the performance in a course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785FAC">
        <w:rPr>
          <w:rFonts w:ascii="Times New Roman" w:hAnsi="Times New Roman" w:cs="Times New Roman"/>
          <w:sz w:val="24"/>
          <w:szCs w:val="24"/>
        </w:rPr>
        <w:t xml:space="preserve"> on “VIEW” button on the main dashboard. </w:t>
      </w:r>
      <w:r w:rsidR="00BD0574">
        <w:rPr>
          <w:rFonts w:ascii="Times New Roman" w:hAnsi="Times New Roman" w:cs="Times New Roman"/>
          <w:sz w:val="24"/>
          <w:szCs w:val="24"/>
        </w:rPr>
        <w:t>A pop-up appears and show the performance of the user in a course that they are teaching, evaluated by the professor of the course</w:t>
      </w:r>
      <w:r w:rsidR="005C7CC3">
        <w:rPr>
          <w:rFonts w:ascii="Times New Roman" w:hAnsi="Times New Roman" w:cs="Times New Roman"/>
          <w:sz w:val="24"/>
          <w:szCs w:val="24"/>
        </w:rPr>
        <w:t xml:space="preserve">. Some statistics include teamwork, organization, time management, course knowledge, student engagement, and the comments from the professor (if available). The picture below shows the location of the </w:t>
      </w:r>
      <w:r w:rsidR="00D80797">
        <w:rPr>
          <w:rFonts w:ascii="Times New Roman" w:hAnsi="Times New Roman" w:cs="Times New Roman"/>
          <w:sz w:val="24"/>
          <w:szCs w:val="24"/>
        </w:rPr>
        <w:t xml:space="preserve">“VIEW” button. To view the statistics from the past course, the user </w:t>
      </w:r>
      <w:r w:rsidR="000540BF">
        <w:rPr>
          <w:rFonts w:ascii="Times New Roman" w:hAnsi="Times New Roman" w:cs="Times New Roman"/>
          <w:sz w:val="24"/>
          <w:szCs w:val="24"/>
        </w:rPr>
        <w:t>clicks</w:t>
      </w:r>
      <w:r w:rsidR="00D80797">
        <w:rPr>
          <w:rFonts w:ascii="Times New Roman" w:hAnsi="Times New Roman" w:cs="Times New Roman"/>
          <w:sz w:val="24"/>
          <w:szCs w:val="24"/>
        </w:rPr>
        <w:t xml:space="preserve"> on “My Courses” on the Navigation Bar.</w:t>
      </w:r>
    </w:p>
    <w:p w14:paraId="4210744C" w14:textId="3E12262C" w:rsidR="00D80797" w:rsidRDefault="00D80797" w:rsidP="006E311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94F4538" wp14:editId="7DCB8303">
            <wp:extent cx="5890260" cy="2947035"/>
            <wp:effectExtent l="0" t="0" r="0" b="571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1852" r="898"/>
                    <a:stretch/>
                  </pic:blipFill>
                  <pic:spPr bwMode="auto">
                    <a:xfrm>
                      <a:off x="0" y="0"/>
                      <a:ext cx="5890260" cy="29470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3F8476" w14:textId="1DEDC40B" w:rsidR="00D80797" w:rsidRPr="001F37A4" w:rsidRDefault="006E3114" w:rsidP="006E3114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ocation of the “VIEW” button</w:t>
      </w:r>
    </w:p>
    <w:p w14:paraId="6319ED9D" w14:textId="77777777" w:rsidR="00E9254E" w:rsidRDefault="00E9254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21B627A" w14:textId="28EBD8F9" w:rsidR="00EA60CC" w:rsidRDefault="00E9254E" w:rsidP="00E9254E">
      <w:pPr>
        <w:spacing w:line="480" w:lineRule="auto"/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lastRenderedPageBreak/>
        <w:t>Contact</w:t>
      </w:r>
      <w:r w:rsidR="00F311F7">
        <w:rPr>
          <w:rFonts w:ascii="Times New Roman" w:hAnsi="Times New Roman" w:cs="Times New Roman"/>
          <w:b/>
          <w:bCs/>
          <w:sz w:val="30"/>
          <w:szCs w:val="30"/>
        </w:rPr>
        <w:t xml:space="preserve"> us</w:t>
      </w:r>
    </w:p>
    <w:p w14:paraId="2B82F00D" w14:textId="4C0E3831" w:rsidR="00E9254E" w:rsidRDefault="00E9254E" w:rsidP="00E9254E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encounter any issues with the experience</w:t>
      </w:r>
      <w:r w:rsidR="0083334D">
        <w:rPr>
          <w:rFonts w:ascii="Times New Roman" w:hAnsi="Times New Roman" w:cs="Times New Roman"/>
          <w:sz w:val="24"/>
          <w:szCs w:val="24"/>
        </w:rPr>
        <w:t>, functions, features on our website, you can contact us via the following ways:</w:t>
      </w:r>
    </w:p>
    <w:p w14:paraId="588E7B41" w14:textId="43348BBC" w:rsidR="00FA35D0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FA35D0">
        <w:rPr>
          <w:rFonts w:ascii="Times New Roman" w:hAnsi="Times New Roman" w:cs="Times New Roman"/>
          <w:b/>
          <w:bCs/>
          <w:sz w:val="24"/>
          <w:szCs w:val="24"/>
        </w:rPr>
        <w:t>Mail</w:t>
      </w:r>
      <w:r w:rsidRPr="00FA35D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123 Dalhousie Drive, Halifax, B3H 2T3, Nova Scotia, Canada.</w:t>
      </w:r>
    </w:p>
    <w:p w14:paraId="25D1D19A" w14:textId="3B4FA30F" w:rsidR="0083334D" w:rsidRPr="00FA35D0" w:rsidRDefault="00FA35D0" w:rsidP="00FA35D0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mail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feedback@daltams.ca</w:t>
      </w:r>
    </w:p>
    <w:p w14:paraId="49D993A2" w14:textId="1CE4B06D" w:rsidR="0075288D" w:rsidRDefault="00FA35D0" w:rsidP="0075288D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</w:t>
      </w:r>
      <w:r w:rsidR="0083334D" w:rsidRPr="00FA35D0">
        <w:rPr>
          <w:rFonts w:ascii="Times New Roman" w:hAnsi="Times New Roman" w:cs="Times New Roman"/>
          <w:b/>
          <w:bCs/>
          <w:sz w:val="24"/>
          <w:szCs w:val="24"/>
        </w:rPr>
        <w:t>hone call:</w:t>
      </w:r>
      <w:r w:rsidR="0083334D" w:rsidRPr="00FA35D0">
        <w:rPr>
          <w:rFonts w:ascii="Times New Roman" w:hAnsi="Times New Roman" w:cs="Times New Roman"/>
          <w:sz w:val="24"/>
          <w:szCs w:val="24"/>
        </w:rPr>
        <w:t xml:space="preserve"> +1 (902)-</w:t>
      </w:r>
      <w:r w:rsidRPr="00FA35D0">
        <w:rPr>
          <w:rFonts w:ascii="Times New Roman" w:hAnsi="Times New Roman" w:cs="Times New Roman"/>
          <w:sz w:val="24"/>
          <w:szCs w:val="24"/>
        </w:rPr>
        <w:t>111-2345</w:t>
      </w:r>
      <w:r w:rsidR="0075288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C510571" w14:textId="65DD2100" w:rsidR="0075288D" w:rsidRDefault="0075288D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nday to Friday: 8</w:t>
      </w:r>
      <w:r w:rsidR="0050675B">
        <w:rPr>
          <w:rFonts w:ascii="Times New Roman" w:hAnsi="Times New Roman" w:cs="Times New Roman"/>
          <w:sz w:val="24"/>
          <w:szCs w:val="24"/>
        </w:rPr>
        <w:t xml:space="preserve">AM – </w:t>
      </w:r>
      <w:r>
        <w:rPr>
          <w:rFonts w:ascii="Times New Roman" w:hAnsi="Times New Roman" w:cs="Times New Roman"/>
          <w:sz w:val="24"/>
          <w:szCs w:val="24"/>
        </w:rPr>
        <w:t>8</w:t>
      </w:r>
      <w:r w:rsidR="0050675B">
        <w:rPr>
          <w:rFonts w:ascii="Times New Roman" w:hAnsi="Times New Roman" w:cs="Times New Roman"/>
          <w:sz w:val="24"/>
          <w:szCs w:val="24"/>
        </w:rPr>
        <w:t>P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50675B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Atlantic Time</w:t>
      </w:r>
      <w:r w:rsidR="0050675B">
        <w:rPr>
          <w:rFonts w:ascii="Times New Roman" w:hAnsi="Times New Roman" w:cs="Times New Roman"/>
          <w:sz w:val="24"/>
          <w:szCs w:val="24"/>
        </w:rPr>
        <w:t>)</w:t>
      </w:r>
    </w:p>
    <w:p w14:paraId="4D62C16A" w14:textId="29C8878F" w:rsidR="0050675B" w:rsidRPr="0075288D" w:rsidRDefault="0050675B" w:rsidP="0075288D">
      <w:pPr>
        <w:pStyle w:val="ListParagraph"/>
        <w:numPr>
          <w:ilvl w:val="1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turday and Sunday: 10AM – 5PM (Atlantic Time)</w:t>
      </w:r>
    </w:p>
    <w:sectPr w:rsidR="0050675B" w:rsidRPr="0075288D" w:rsidSect="00EE7336">
      <w:footerReference w:type="default" r:id="rId15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25FBAC" w14:textId="77777777" w:rsidR="0024124C" w:rsidRDefault="0024124C" w:rsidP="00817C61">
      <w:pPr>
        <w:spacing w:after="0" w:line="240" w:lineRule="auto"/>
      </w:pPr>
      <w:r>
        <w:separator/>
      </w:r>
    </w:p>
  </w:endnote>
  <w:endnote w:type="continuationSeparator" w:id="0">
    <w:p w14:paraId="39D39D58" w14:textId="77777777" w:rsidR="0024124C" w:rsidRDefault="0024124C" w:rsidP="00817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555129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953A4E" w14:textId="610EC0AC" w:rsidR="00C83FDB" w:rsidRDefault="00C83FD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1183E27" w14:textId="3FB3D3FE" w:rsidR="00C83FDB" w:rsidRDefault="000540BF">
    <w:pPr>
      <w:pStyle w:val="Footer"/>
    </w:pPr>
    <w:r>
      <w:rPr>
        <w:noProof/>
      </w:rPr>
      <w:drawing>
        <wp:inline distT="0" distB="0" distL="0" distR="0" wp14:anchorId="70D88246" wp14:editId="3D0ABC47">
          <wp:extent cx="1584960" cy="605863"/>
          <wp:effectExtent l="0" t="0" r="0" b="3810"/>
          <wp:docPr id="12" name="Picture 12" descr="A picture containing bird, flower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bird, flower&#10;&#10;Description automatically generated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401" t="33679" r="7160" b="32897"/>
                  <a:stretch/>
                </pic:blipFill>
                <pic:spPr bwMode="auto">
                  <a:xfrm>
                    <a:off x="0" y="0"/>
                    <a:ext cx="1714679" cy="655449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FEDF07" w14:textId="77777777" w:rsidR="0024124C" w:rsidRDefault="0024124C" w:rsidP="00817C61">
      <w:pPr>
        <w:spacing w:after="0" w:line="240" w:lineRule="auto"/>
      </w:pPr>
      <w:r>
        <w:separator/>
      </w:r>
    </w:p>
  </w:footnote>
  <w:footnote w:type="continuationSeparator" w:id="0">
    <w:p w14:paraId="5E742425" w14:textId="77777777" w:rsidR="0024124C" w:rsidRDefault="0024124C" w:rsidP="00817C6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68690D"/>
    <w:multiLevelType w:val="hybridMultilevel"/>
    <w:tmpl w:val="75B41C2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710783"/>
    <w:multiLevelType w:val="hybridMultilevel"/>
    <w:tmpl w:val="F948EC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5E5EF2"/>
    <w:multiLevelType w:val="hybridMultilevel"/>
    <w:tmpl w:val="5986FC2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QwMjEzMjc1MbOwsLBU0lEKTi0uzszPAykwrQUAtd10hywAAAA="/>
  </w:docVars>
  <w:rsids>
    <w:rsidRoot w:val="00592C6D"/>
    <w:rsid w:val="000128EB"/>
    <w:rsid w:val="000540BF"/>
    <w:rsid w:val="0008792E"/>
    <w:rsid w:val="000B192E"/>
    <w:rsid w:val="000C160C"/>
    <w:rsid w:val="000C22CB"/>
    <w:rsid w:val="000C32F4"/>
    <w:rsid w:val="00110D0A"/>
    <w:rsid w:val="001E6EE9"/>
    <w:rsid w:val="001F37A4"/>
    <w:rsid w:val="0024124C"/>
    <w:rsid w:val="002655A1"/>
    <w:rsid w:val="002B47AA"/>
    <w:rsid w:val="002F4AFD"/>
    <w:rsid w:val="0033781A"/>
    <w:rsid w:val="00376082"/>
    <w:rsid w:val="003C1122"/>
    <w:rsid w:val="003F1EAD"/>
    <w:rsid w:val="00401B8E"/>
    <w:rsid w:val="004036DC"/>
    <w:rsid w:val="004862EF"/>
    <w:rsid w:val="004D53BC"/>
    <w:rsid w:val="004E2397"/>
    <w:rsid w:val="004E54A1"/>
    <w:rsid w:val="0050675B"/>
    <w:rsid w:val="00521B83"/>
    <w:rsid w:val="0053510F"/>
    <w:rsid w:val="0056172F"/>
    <w:rsid w:val="00592C6D"/>
    <w:rsid w:val="005A1BA4"/>
    <w:rsid w:val="005B43FB"/>
    <w:rsid w:val="005C7CC3"/>
    <w:rsid w:val="006046EB"/>
    <w:rsid w:val="00660A22"/>
    <w:rsid w:val="0066465F"/>
    <w:rsid w:val="006679CB"/>
    <w:rsid w:val="006B493C"/>
    <w:rsid w:val="006E3114"/>
    <w:rsid w:val="00711B17"/>
    <w:rsid w:val="0073667F"/>
    <w:rsid w:val="00747045"/>
    <w:rsid w:val="0075288D"/>
    <w:rsid w:val="00753D91"/>
    <w:rsid w:val="00785FAC"/>
    <w:rsid w:val="007A1B34"/>
    <w:rsid w:val="007A32E0"/>
    <w:rsid w:val="007E6158"/>
    <w:rsid w:val="007E7AE6"/>
    <w:rsid w:val="008115B7"/>
    <w:rsid w:val="00817C61"/>
    <w:rsid w:val="00830C7D"/>
    <w:rsid w:val="0083334D"/>
    <w:rsid w:val="008C6A7C"/>
    <w:rsid w:val="00902120"/>
    <w:rsid w:val="009346F4"/>
    <w:rsid w:val="00974549"/>
    <w:rsid w:val="00975831"/>
    <w:rsid w:val="009842FC"/>
    <w:rsid w:val="009A3044"/>
    <w:rsid w:val="009B3082"/>
    <w:rsid w:val="009D3997"/>
    <w:rsid w:val="009D6911"/>
    <w:rsid w:val="00A15765"/>
    <w:rsid w:val="00A7307B"/>
    <w:rsid w:val="00A75815"/>
    <w:rsid w:val="00A9164D"/>
    <w:rsid w:val="00AA6EF9"/>
    <w:rsid w:val="00AC3C8B"/>
    <w:rsid w:val="00AC487A"/>
    <w:rsid w:val="00AE299F"/>
    <w:rsid w:val="00B3642F"/>
    <w:rsid w:val="00B43C05"/>
    <w:rsid w:val="00BC0AD2"/>
    <w:rsid w:val="00BC5ED0"/>
    <w:rsid w:val="00BD0574"/>
    <w:rsid w:val="00BE1DD3"/>
    <w:rsid w:val="00C11273"/>
    <w:rsid w:val="00C3295D"/>
    <w:rsid w:val="00C83FDB"/>
    <w:rsid w:val="00CA383E"/>
    <w:rsid w:val="00CC27C8"/>
    <w:rsid w:val="00CC37D5"/>
    <w:rsid w:val="00D05378"/>
    <w:rsid w:val="00D15387"/>
    <w:rsid w:val="00D335C3"/>
    <w:rsid w:val="00D80797"/>
    <w:rsid w:val="00DB1F1B"/>
    <w:rsid w:val="00DC2575"/>
    <w:rsid w:val="00DC5629"/>
    <w:rsid w:val="00E045C3"/>
    <w:rsid w:val="00E27EBD"/>
    <w:rsid w:val="00E34750"/>
    <w:rsid w:val="00E6013D"/>
    <w:rsid w:val="00E60F80"/>
    <w:rsid w:val="00E9254E"/>
    <w:rsid w:val="00E93337"/>
    <w:rsid w:val="00EA60CC"/>
    <w:rsid w:val="00ED1CF5"/>
    <w:rsid w:val="00EE7336"/>
    <w:rsid w:val="00F311F7"/>
    <w:rsid w:val="00FA35D0"/>
    <w:rsid w:val="00FA7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DC1360"/>
  <w15:chartTrackingRefBased/>
  <w15:docId w15:val="{63CE8A06-1EB8-4A64-84F6-8214BEF1BA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92C6D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592C6D"/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C61"/>
  </w:style>
  <w:style w:type="paragraph" w:styleId="Footer">
    <w:name w:val="footer"/>
    <w:basedOn w:val="Normal"/>
    <w:link w:val="FooterChar"/>
    <w:uiPriority w:val="99"/>
    <w:unhideWhenUsed/>
    <w:rsid w:val="00817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C61"/>
  </w:style>
  <w:style w:type="character" w:styleId="Hyperlink">
    <w:name w:val="Hyperlink"/>
    <w:basedOn w:val="DefaultParagraphFont"/>
    <w:uiPriority w:val="99"/>
    <w:unhideWhenUsed/>
    <w:rsid w:val="0074704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4704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C0AD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28EB30-E712-404C-B45C-C178234BCC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2</TotalTime>
  <Pages>11</Pages>
  <Words>818</Words>
  <Characters>4665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r manuals</vt:lpstr>
    </vt:vector>
  </TitlesOfParts>
  <Company>Blueberry Pi</Company>
  <LinksUpToDate>false</LinksUpToDate>
  <CharactersWithSpaces>5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s</dc:title>
  <dc:subject>Intended for Public</dc:subject>
  <dc:creator>Howard Le</dc:creator>
  <cp:keywords/>
  <dc:description/>
  <cp:lastModifiedBy>Howard Le</cp:lastModifiedBy>
  <cp:revision>22</cp:revision>
  <dcterms:created xsi:type="dcterms:W3CDTF">2020-08-04T14:22:00Z</dcterms:created>
  <dcterms:modified xsi:type="dcterms:W3CDTF">2020-08-06T00:09:00Z</dcterms:modified>
  <cp:category>Everybyte Digital Products</cp:category>
</cp:coreProperties>
</file>